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137d8d</w:t>
            </w:r>
            <w:r>
              <w:t xml:space="preserve"> </w:t>
            </w:r>
            <w:r>
              <w:t xml:space="preserve">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2826b177-0420-4eee-8722-6119338c9d3a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fec575b3-2cb3-4dd4-b1da-2b05d4cea2df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5:25Z</dcterms:created>
  <dcterms:modified xsi:type="dcterms:W3CDTF">2023-07-04T1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